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09BCF9" w14:textId="200E9B94" w:rsidR="00254AF3" w:rsidRDefault="00254AF3" w:rsidP="00254AF3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cipe Information Display</w:t>
      </w:r>
    </w:p>
    <w:p w14:paraId="6B733CE7" w14:textId="5EBBC6ED" w:rsidR="00254AF3" w:rsidRDefault="00254AF3" w:rsidP="00254AF3">
      <w:pPr>
        <w:pStyle w:val="ListParagraph"/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tains the following labels:</w:t>
      </w:r>
    </w:p>
    <w:p w14:paraId="64CB6915" w14:textId="1C6C4104" w:rsidR="00254AF3" w:rsidRDefault="00254AF3" w:rsidP="00254AF3">
      <w:pPr>
        <w:pStyle w:val="ListParagraph"/>
        <w:numPr>
          <w:ilvl w:val="2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gredient Name : </w:t>
      </w:r>
    </w:p>
    <w:p w14:paraId="2018DDA8" w14:textId="24490D36" w:rsidR="00254AF3" w:rsidRDefault="00254AF3" w:rsidP="00254AF3">
      <w:pPr>
        <w:pStyle w:val="ListParagraph"/>
        <w:numPr>
          <w:ilvl w:val="2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mount : </w:t>
      </w:r>
    </w:p>
    <w:p w14:paraId="218C843F" w14:textId="3F7FEE86" w:rsidR="00254AF3" w:rsidRDefault="00254AF3" w:rsidP="00254AF3">
      <w:pPr>
        <w:pStyle w:val="ListParagraph"/>
        <w:numPr>
          <w:ilvl w:val="2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rafting Method : </w:t>
      </w:r>
    </w:p>
    <w:p w14:paraId="29EE6E1C" w14:textId="73D9F0DA" w:rsidR="00254AF3" w:rsidRDefault="00254AF3" w:rsidP="00254AF3">
      <w:pPr>
        <w:pStyle w:val="ListParagraph"/>
        <w:numPr>
          <w:ilvl w:val="2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duct Name :</w:t>
      </w:r>
    </w:p>
    <w:p w14:paraId="0AF9DB67" w14:textId="129832B3" w:rsidR="00254AF3" w:rsidRDefault="00254AF3" w:rsidP="00254AF3">
      <w:pPr>
        <w:pStyle w:val="ListParagraph"/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widget next to the labels will swap from text entry to plain labels based on which buttons are pressed</w:t>
      </w:r>
    </w:p>
    <w:p w14:paraId="73DDBA3E" w14:textId="560E64A4" w:rsidR="00254AF3" w:rsidRDefault="00254AF3" w:rsidP="00254AF3">
      <w:pPr>
        <w:pStyle w:val="ListParagraph"/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 the start, the ‘Ingredient Name’ and ‘Amount’ will have a blank space next to them</w:t>
      </w:r>
    </w:p>
    <w:p w14:paraId="5962B29E" w14:textId="56173C24" w:rsidR="00254AF3" w:rsidRDefault="00254AF3" w:rsidP="00254AF3">
      <w:pPr>
        <w:pStyle w:val="ListParagraph"/>
        <w:numPr>
          <w:ilvl w:val="4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n an ingredient from the ingredients display is selected, the space next to the labels will swap to the name of the ingredient selected and the amount respectively</w:t>
      </w:r>
    </w:p>
    <w:p w14:paraId="546B0CCA" w14:textId="01DF607C" w:rsidR="00254AF3" w:rsidRDefault="00254AF3" w:rsidP="00254AF3">
      <w:pPr>
        <w:pStyle w:val="ListParagraph"/>
        <w:numPr>
          <w:ilvl w:val="5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n the ‘Edit’ button is pressed, this space will swap to text entry</w:t>
      </w:r>
    </w:p>
    <w:p w14:paraId="71851A6F" w14:textId="5ABB871D" w:rsidR="00254AF3" w:rsidRDefault="00254AF3" w:rsidP="00254AF3">
      <w:pPr>
        <w:pStyle w:val="ListParagraph"/>
        <w:numPr>
          <w:ilvl w:val="6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n enter is pressed, the ingredient will be updated in the ingredients display panel</w:t>
      </w:r>
    </w:p>
    <w:p w14:paraId="673B5A72" w14:textId="24C6A436" w:rsidR="00367EB3" w:rsidRDefault="00367EB3" w:rsidP="00367EB3">
      <w:pPr>
        <w:pStyle w:val="ListParagraph"/>
        <w:numPr>
          <w:ilvl w:val="5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n the ‘Remove’ button is pressed and an ingredient from the panel is selected, the selected ingredient will be removed from the display and consequently the recipe</w:t>
      </w:r>
    </w:p>
    <w:p w14:paraId="4F7E38E2" w14:textId="017BACFF" w:rsidR="00367EB3" w:rsidRDefault="00367EB3" w:rsidP="00367EB3">
      <w:pPr>
        <w:pStyle w:val="ListParagraph"/>
        <w:numPr>
          <w:ilvl w:val="5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n the ‘Add’ button is pressed, the space next to the labels will swap to text entry</w:t>
      </w:r>
    </w:p>
    <w:p w14:paraId="00A86392" w14:textId="0A0D535E" w:rsidR="00367EB3" w:rsidRDefault="00367EB3" w:rsidP="00367EB3">
      <w:pPr>
        <w:pStyle w:val="ListParagraph"/>
        <w:numPr>
          <w:ilvl w:val="6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n enter is pressed, the new ingredient will be added to the display and consequently to the recipe</w:t>
      </w:r>
    </w:p>
    <w:p w14:paraId="3C43E310" w14:textId="1F86B4D8" w:rsidR="00367EB3" w:rsidRDefault="00367EB3" w:rsidP="00367EB3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cipe Display Box (Recipe Selection Panel w/ Scrollbar)</w:t>
      </w:r>
    </w:p>
    <w:p w14:paraId="0DD49305" w14:textId="00EE0DD4" w:rsidR="00367EB3" w:rsidRDefault="00367EB3" w:rsidP="00367EB3">
      <w:pPr>
        <w:pStyle w:val="ListParagraph"/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tains a scrollbar of all the loaded/stored recipes</w:t>
      </w:r>
    </w:p>
    <w:p w14:paraId="47953576" w14:textId="6E39DDC9" w:rsidR="00367EB3" w:rsidRDefault="00367EB3" w:rsidP="00367EB3">
      <w:pPr>
        <w:pStyle w:val="ListParagraph"/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crollbar will allow user to scroll through the recipes</w:t>
      </w:r>
    </w:p>
    <w:p w14:paraId="3CFE6A9F" w14:textId="24746E68" w:rsidR="00367EB3" w:rsidRDefault="00367EB3" w:rsidP="00367EB3">
      <w:pPr>
        <w:pStyle w:val="ListParagraph"/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lection panel – Users can select a recipe</w:t>
      </w:r>
    </w:p>
    <w:p w14:paraId="21BC47A7" w14:textId="658860E1" w:rsidR="00367EB3" w:rsidRDefault="00367EB3" w:rsidP="00367EB3">
      <w:pPr>
        <w:pStyle w:val="ListParagraph"/>
        <w:numPr>
          <w:ilvl w:val="2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n a user selects a recipe from the list the information for the recipe will be displayed in the Recipe Information Display</w:t>
      </w:r>
    </w:p>
    <w:p w14:paraId="3BF977DF" w14:textId="34D6E9AB" w:rsidR="007A5C33" w:rsidRDefault="007A5C33" w:rsidP="00367EB3">
      <w:pPr>
        <w:pStyle w:val="ListParagraph"/>
        <w:numPr>
          <w:ilvl w:val="2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f multiple recipes are selected, a “Compile Ingredients” button will appear</w:t>
      </w:r>
    </w:p>
    <w:p w14:paraId="33CF1D3D" w14:textId="0D4AB3C6" w:rsidR="007A5C33" w:rsidRPr="00254AF3" w:rsidRDefault="007A5C33" w:rsidP="007A5C33">
      <w:pPr>
        <w:pStyle w:val="ListParagraph"/>
        <w:numPr>
          <w:ilvl w:val="3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icking the button will open a new text document of all the ingredients compiled from all the recipes</w:t>
      </w:r>
    </w:p>
    <w:sectPr w:rsidR="007A5C33" w:rsidRPr="00254A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B09C2"/>
    <w:multiLevelType w:val="hybridMultilevel"/>
    <w:tmpl w:val="0922B8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370866"/>
    <w:multiLevelType w:val="hybridMultilevel"/>
    <w:tmpl w:val="C25AA4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BA2C98"/>
    <w:multiLevelType w:val="hybridMultilevel"/>
    <w:tmpl w:val="66AAF5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71049F"/>
    <w:multiLevelType w:val="hybridMultilevel"/>
    <w:tmpl w:val="CE1CC4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GwMDAxN7Y0NDE3MTVV0lEKTi0uzszPAykwrAUAc7HQUiwAAAA="/>
  </w:docVars>
  <w:rsids>
    <w:rsidRoot w:val="002E3076"/>
    <w:rsid w:val="00254AF3"/>
    <w:rsid w:val="002E3076"/>
    <w:rsid w:val="00367EB3"/>
    <w:rsid w:val="007A5C33"/>
    <w:rsid w:val="00C35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DD44A"/>
  <w15:chartTrackingRefBased/>
  <w15:docId w15:val="{95838B76-363E-4FCD-A6FF-4B8794A89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5C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25</Words>
  <Characters>128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Ore</dc:creator>
  <cp:keywords/>
  <dc:description/>
  <cp:lastModifiedBy>Jacob Ore</cp:lastModifiedBy>
  <cp:revision>3</cp:revision>
  <dcterms:created xsi:type="dcterms:W3CDTF">2022-08-13T16:07:00Z</dcterms:created>
  <dcterms:modified xsi:type="dcterms:W3CDTF">2022-08-13T16:34:00Z</dcterms:modified>
</cp:coreProperties>
</file>